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10A95950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,</w:t>
      </w:r>
      <w:r w:rsidRPr="0016492A">
        <w:t xml:space="preserve"> </w:t>
      </w:r>
      <w:r w:rsidR="00F63176" w:rsidRPr="00F63176">
        <w:rPr>
          <w:snapToGrid w:val="0"/>
        </w:rPr>
        <w:t>Memmert</w:t>
      </w:r>
      <w:r w:rsidRPr="00F63176">
        <w:rPr>
          <w:snapToGrid w:val="0"/>
        </w:rPr>
        <w:t xml:space="preserve"> marka</w:t>
      </w:r>
      <w:r w:rsidRPr="00F63176">
        <w:t xml:space="preserve"> </w:t>
      </w:r>
      <w:r w:rsidR="00F63176">
        <w:t>CO</w:t>
      </w:r>
      <w:r w:rsidR="00F63176">
        <w:rPr>
          <w:vertAlign w:val="subscript"/>
        </w:rPr>
        <w:t>2</w:t>
      </w:r>
      <w:r w:rsidR="00F63176">
        <w:t xml:space="preserve"> etüv</w:t>
      </w:r>
      <w:r w:rsidRPr="0016492A">
        <w:t xml:space="preserve"> cihazının kullanılması</w:t>
      </w:r>
      <w:r w:rsidR="00EE2A07">
        <w:t xml:space="preserve"> ve </w:t>
      </w:r>
      <w:r w:rsidRPr="0016492A">
        <w:t>bakımının yapılması</w:t>
      </w:r>
      <w:r>
        <w:t>dır.</w:t>
      </w:r>
    </w:p>
    <w:p w14:paraId="3498B4D8" w14:textId="77777777" w:rsidR="00A558CE" w:rsidRPr="00F63176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F63176">
        <w:rPr>
          <w:b/>
          <w:bCs/>
        </w:rPr>
        <w:t>2. KAPSAM</w:t>
      </w:r>
    </w:p>
    <w:p w14:paraId="615EA48C" w14:textId="5EE5ABB5" w:rsidR="00A558CE" w:rsidRPr="006305BF" w:rsidRDefault="00290566" w:rsidP="008D253B">
      <w:pPr>
        <w:spacing w:before="120" w:after="120" w:line="276" w:lineRule="auto"/>
        <w:jc w:val="both"/>
      </w:pPr>
      <w:r w:rsidRPr="00290566">
        <w:t>Bu Talimat</w:t>
      </w:r>
      <w:r>
        <w:t>,</w:t>
      </w:r>
      <w:r w:rsidRPr="00290566">
        <w:t xml:space="preserve"> </w:t>
      </w:r>
      <w:r w:rsidR="00F63176">
        <w:t>CO</w:t>
      </w:r>
      <w:r w:rsidR="00F63176">
        <w:rPr>
          <w:vertAlign w:val="subscript"/>
        </w:rPr>
        <w:t>2</w:t>
      </w:r>
      <w:r w:rsidR="00F63176">
        <w:t xml:space="preserve"> etüv</w:t>
      </w:r>
      <w:r w:rsidR="00F63176" w:rsidRPr="00F63176">
        <w:t xml:space="preserve"> </w:t>
      </w:r>
      <w:r>
        <w:t>cihazı ile yapılacak analizleri</w:t>
      </w:r>
      <w:r w:rsidR="00EE2A07">
        <w:t xml:space="preserve"> ve</w:t>
      </w:r>
      <w:r>
        <w:t xml:space="preserve"> cihaz bakım işlemlerin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4D0F7BB" w14:textId="6FC99A81" w:rsidR="006B1AB3" w:rsidRDefault="00F63176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F63176">
        <w:rPr>
          <w:b/>
        </w:rPr>
        <w:t>CO</w:t>
      </w:r>
      <w:r w:rsidRPr="00F63176">
        <w:rPr>
          <w:b/>
          <w:vertAlign w:val="subscript"/>
        </w:rPr>
        <w:t>2</w:t>
      </w:r>
      <w:r w:rsidR="006B1AB3" w:rsidRPr="00F63176">
        <w:rPr>
          <w:rFonts w:asciiTheme="majorBidi" w:hAnsiTheme="majorBidi" w:cstheme="majorBidi"/>
          <w:b/>
          <w:sz w:val="24"/>
          <w:szCs w:val="24"/>
        </w:rPr>
        <w:t>:</w:t>
      </w:r>
      <w:r w:rsidR="006B1AB3" w:rsidRPr="006305BF">
        <w:rPr>
          <w:rFonts w:asciiTheme="majorBidi" w:hAnsiTheme="majorBidi" w:cstheme="majorBidi"/>
          <w:b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Karbondioksit</w:t>
      </w:r>
    </w:p>
    <w:p w14:paraId="01D552D2" w14:textId="77777777" w:rsidR="00686889" w:rsidRPr="006305BF" w:rsidRDefault="00686889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42902FB1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F63176">
        <w:t>Cihazın fişini takınız</w:t>
      </w:r>
      <w:r w:rsidRPr="0016492A">
        <w:t>.</w:t>
      </w:r>
    </w:p>
    <w:p w14:paraId="58EDAFFA" w14:textId="7C19F8AC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F63176">
        <w:t>Ardından cihazın ön tarafında bulunan şalter ile cihazı açınız</w:t>
      </w:r>
      <w:r w:rsidRPr="0016492A">
        <w:t xml:space="preserve">. </w:t>
      </w:r>
    </w:p>
    <w:p w14:paraId="3184E3A9" w14:textId="74B025D7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F63176">
        <w:t>Cihazın içindeki nem tepsisine distile su ekleyiniz</w:t>
      </w:r>
      <w:r w:rsidR="0016492A" w:rsidRPr="0016492A">
        <w:t>.</w:t>
      </w:r>
    </w:p>
    <w:p w14:paraId="521E9C11" w14:textId="40DA0AEA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F63176">
        <w:t>CO</w:t>
      </w:r>
      <w:r w:rsidR="00F63176">
        <w:rPr>
          <w:vertAlign w:val="subscript"/>
        </w:rPr>
        <w:t>2</w:t>
      </w:r>
      <w:r w:rsidR="00F63176">
        <w:t xml:space="preserve"> tüpü açınız ve barometreden basınç ayarı yapınız</w:t>
      </w:r>
      <w:r w:rsidR="0016492A" w:rsidRPr="0016492A">
        <w:t>.</w:t>
      </w:r>
    </w:p>
    <w:p w14:paraId="7B561190" w14:textId="0B5A76B2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F63176">
        <w:rPr>
          <w:b/>
        </w:rPr>
        <w:t xml:space="preserve"> </w:t>
      </w:r>
      <w:r w:rsidR="00F63176">
        <w:t>Cihazın menü ekranından sıcaklık ve CO</w:t>
      </w:r>
      <w:r w:rsidR="00F63176" w:rsidRPr="00F63176">
        <w:rPr>
          <w:vertAlign w:val="subscript"/>
        </w:rPr>
        <w:t>2</w:t>
      </w:r>
      <w:r w:rsidR="00F63176">
        <w:t xml:space="preserve"> seviyesini ayarlayıp ortadaki tuş ile kayıt ediniz.</w:t>
      </w:r>
      <w:r w:rsidR="0016492A" w:rsidRPr="0016492A">
        <w:t xml:space="preserve"> </w:t>
      </w:r>
    </w:p>
    <w:p w14:paraId="61C9DD59" w14:textId="29859700" w:rsidR="0016492A" w:rsidRPr="00F63176" w:rsidRDefault="00686889" w:rsidP="00F63176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F63176">
        <w:t>Çalışma bitince önce CO</w:t>
      </w:r>
      <w:r w:rsidR="00F63176" w:rsidRPr="00F63176">
        <w:rPr>
          <w:vertAlign w:val="subscript"/>
        </w:rPr>
        <w:t>2</w:t>
      </w:r>
      <w:r w:rsidR="00F63176">
        <w:rPr>
          <w:vertAlign w:val="subscript"/>
        </w:rPr>
        <w:t xml:space="preserve"> </w:t>
      </w:r>
      <w:r w:rsidR="00F63176">
        <w:t>tüpünü, ardından cihazı kapatınız, son olarak da fişi çekiniz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193E01D8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F63176" w:rsidRPr="00F63176">
        <w:t xml:space="preserve"> </w:t>
      </w:r>
      <w:r w:rsidR="00F63176" w:rsidRPr="00686889">
        <w:t>Cihazın dış kısmı</w:t>
      </w:r>
      <w:r w:rsidR="00F63176">
        <w:t>nı ve iç kısmını</w:t>
      </w:r>
      <w:r w:rsidR="00F63176" w:rsidRPr="00686889">
        <w:rPr>
          <w:b/>
        </w:rPr>
        <w:t xml:space="preserve"> </w:t>
      </w:r>
      <w:r w:rsidR="00F63176">
        <w:t>%70 alkol ile silerek temizleyiniz</w:t>
      </w:r>
      <w:r w:rsidR="00F63176" w:rsidRPr="00686889">
        <w:t>.</w:t>
      </w:r>
    </w:p>
    <w:p w14:paraId="591D9D16" w14:textId="33554726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 xml:space="preserve">.2.2. </w:t>
      </w:r>
      <w:r w:rsidR="00F63176">
        <w:t>6 ayda bir cihazın kendi dekontaminasyon özelliği ile cihaz sterilizasyonunu yapınız</w:t>
      </w:r>
      <w:r w:rsidRPr="00686889">
        <w:t>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06ACBB20" w14:textId="073DBF91" w:rsidR="00F4095B" w:rsidRPr="006305BF" w:rsidRDefault="00686889" w:rsidP="008D253B">
      <w:pPr>
        <w:spacing w:before="120" w:after="120" w:line="276" w:lineRule="auto"/>
        <w:jc w:val="both"/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E127DE">
        <w:t>KUYAM.F2.</w:t>
      </w:r>
      <w:r w:rsidR="00E127DE" w:rsidRPr="00A078D5">
        <w:t xml:space="preserve">Cihaz </w:t>
      </w:r>
      <w:r w:rsidR="00E127DE">
        <w:t xml:space="preserve">Kullanım Çizelgesi </w:t>
      </w:r>
      <w:r w:rsidR="00E127DE" w:rsidRPr="00A078D5">
        <w:t>Formu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9646CFB" w14:textId="77777777" w:rsidR="00A078D5" w:rsidRPr="00A078D5" w:rsidRDefault="00A078D5" w:rsidP="00A078D5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>
        <w:t xml:space="preserve"> Cihaz Kullanım Kılavuzu</w:t>
      </w:r>
    </w:p>
    <w:p w14:paraId="1E274729" w14:textId="18A45FB2" w:rsidR="00204669" w:rsidRPr="00F63176" w:rsidRDefault="00204669" w:rsidP="00F63176">
      <w:pPr>
        <w:spacing w:before="120" w:after="120" w:line="276" w:lineRule="auto"/>
        <w:ind w:left="360"/>
        <w:jc w:val="both"/>
        <w:rPr>
          <w:b/>
          <w:bCs/>
        </w:rPr>
      </w:pPr>
    </w:p>
    <w:p w14:paraId="2A53734E" w14:textId="48223276" w:rsidR="007750AE" w:rsidRPr="00142AF6" w:rsidRDefault="007750AE" w:rsidP="00A078D5">
      <w:pPr>
        <w:pStyle w:val="ListeParagraf"/>
        <w:spacing w:before="120" w:after="120" w:line="276" w:lineRule="auto"/>
        <w:contextualSpacing w:val="0"/>
        <w:jc w:val="both"/>
        <w:rPr>
          <w:sz w:val="20"/>
        </w:rPr>
      </w:pPr>
    </w:p>
    <w:sectPr w:rsidR="007750AE" w:rsidRPr="00142AF6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52DBC2" w14:textId="77777777" w:rsidR="001236C7" w:rsidRDefault="001236C7" w:rsidP="009F6313">
      <w:r>
        <w:separator/>
      </w:r>
    </w:p>
  </w:endnote>
  <w:endnote w:type="continuationSeparator" w:id="0">
    <w:p w14:paraId="7666409A" w14:textId="77777777" w:rsidR="001236C7" w:rsidRDefault="001236C7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5EAD1" w14:textId="77777777" w:rsidR="00E127DE" w:rsidRDefault="00E127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5A60114C" w:rsidR="00142AF6" w:rsidRDefault="00E127DE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alite</w:t>
          </w:r>
          <w:r w:rsidR="00E93234"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BC55F" w14:textId="77777777" w:rsidR="00E127DE" w:rsidRDefault="00E127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31E7D" w14:textId="77777777" w:rsidR="001236C7" w:rsidRDefault="001236C7" w:rsidP="009F6313">
      <w:r>
        <w:separator/>
      </w:r>
    </w:p>
  </w:footnote>
  <w:footnote w:type="continuationSeparator" w:id="0">
    <w:p w14:paraId="602632E0" w14:textId="77777777" w:rsidR="001236C7" w:rsidRDefault="001236C7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848D13" w14:textId="77777777" w:rsidR="00E127DE" w:rsidRDefault="00E127D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E127DE" w14:paraId="562DF390" w14:textId="77777777" w:rsidTr="00E127DE">
      <w:trPr>
        <w:trHeight w:val="302"/>
      </w:trPr>
      <w:tc>
        <w:tcPr>
          <w:tcW w:w="812" w:type="pct"/>
          <w:vMerge w:val="restart"/>
          <w:tcBorders>
            <w:right w:val="nil"/>
          </w:tcBorders>
          <w:vAlign w:val="center"/>
        </w:tcPr>
        <w:p w14:paraId="2B0764D2" w14:textId="08D75A98" w:rsidR="00E127DE" w:rsidRDefault="00E127DE" w:rsidP="00E127DE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25055CD">
                <wp:simplePos x="0" y="0"/>
                <wp:positionH relativeFrom="column">
                  <wp:posOffset>31115</wp:posOffset>
                </wp:positionH>
                <wp:positionV relativeFrom="paragraph">
                  <wp:posOffset>43180</wp:posOffset>
                </wp:positionV>
                <wp:extent cx="800100" cy="891540"/>
                <wp:effectExtent l="0" t="0" r="0" b="381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891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729676E1" w14:textId="77777777" w:rsidR="00E127DE" w:rsidRDefault="00E127DE" w:rsidP="00E127D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7DA5FD8F" w:rsidR="00E127DE" w:rsidRPr="00DB66C0" w:rsidRDefault="00E127DE" w:rsidP="00E127D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 ÜNİVERSİTESİ MERKEZİ ARAŞTIRMA LABORATUVARU UYGULAMA VE ARAŞTIRMA MERKEZ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E127DE" w:rsidRPr="00DB66C0" w:rsidRDefault="00E127DE" w:rsidP="00E127DE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4F2B9633" w14:textId="24198870" w:rsidR="00E127DE" w:rsidRPr="00E127DE" w:rsidRDefault="00E127DE" w:rsidP="00E127DE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KUYAM.TL2</w:t>
          </w:r>
          <w:r w:rsidR="002C4B53">
            <w:rPr>
              <w:sz w:val="20"/>
              <w:szCs w:val="20"/>
            </w:rPr>
            <w:t>9</w:t>
          </w:r>
        </w:p>
      </w:tc>
    </w:tr>
    <w:tr w:rsidR="00E127DE" w14:paraId="099F0CCD" w14:textId="77777777" w:rsidTr="00E127DE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  <w:vAlign w:val="center"/>
        </w:tcPr>
        <w:p w14:paraId="3DC469F8" w14:textId="77777777" w:rsidR="00E127DE" w:rsidRPr="00606FF5" w:rsidRDefault="00E127DE" w:rsidP="00E127DE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E127DE" w:rsidRPr="00606FF5" w:rsidRDefault="00E127DE" w:rsidP="00E127D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E127DE" w:rsidRDefault="00E127DE" w:rsidP="00E127DE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8316291" w14:textId="6583AFC4" w:rsidR="00E127DE" w:rsidRPr="00E127DE" w:rsidRDefault="00E127DE" w:rsidP="00E127DE">
          <w:pPr>
            <w:jc w:val="center"/>
            <w:rPr>
              <w:color w:val="EE0000"/>
              <w:sz w:val="20"/>
              <w:szCs w:val="20"/>
            </w:rPr>
          </w:pPr>
          <w:r w:rsidRPr="00E127DE">
            <w:rPr>
              <w:sz w:val="20"/>
              <w:szCs w:val="20"/>
            </w:rPr>
            <w:t>07.08.2025</w:t>
          </w:r>
        </w:p>
      </w:tc>
    </w:tr>
    <w:tr w:rsidR="00E127DE" w14:paraId="51A3B14F" w14:textId="77777777" w:rsidTr="00E127DE">
      <w:trPr>
        <w:trHeight w:val="302"/>
      </w:trPr>
      <w:tc>
        <w:tcPr>
          <w:tcW w:w="812" w:type="pct"/>
          <w:vMerge/>
          <w:vAlign w:val="center"/>
        </w:tcPr>
        <w:p w14:paraId="22CABCF0" w14:textId="77777777" w:rsidR="00E127DE" w:rsidRDefault="00E127DE" w:rsidP="00E127DE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206455F8" w:rsidR="00E127DE" w:rsidRPr="002B75A0" w:rsidRDefault="00E127DE" w:rsidP="00E127DE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CO</w:t>
          </w:r>
          <w:r w:rsidRPr="00F63176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  <w:vertAlign w:val="subscript"/>
            </w:rPr>
            <w:t>2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ETÜV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E127DE" w:rsidRPr="00E96D48" w:rsidRDefault="00E127DE" w:rsidP="00E127DE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6BAC7224" w14:textId="3BD16F67" w:rsidR="00E127DE" w:rsidRPr="00E127DE" w:rsidRDefault="00E127DE" w:rsidP="00E127DE">
          <w:pPr>
            <w:jc w:val="center"/>
            <w:rPr>
              <w:color w:val="EE0000"/>
              <w:sz w:val="20"/>
              <w:szCs w:val="20"/>
            </w:rPr>
          </w:pPr>
          <w:r w:rsidRPr="00E127DE">
            <w:rPr>
              <w:sz w:val="20"/>
              <w:szCs w:val="20"/>
            </w:rPr>
            <w:t>00</w:t>
          </w:r>
        </w:p>
      </w:tc>
    </w:tr>
    <w:tr w:rsidR="00E127DE" w14:paraId="5B6391D0" w14:textId="77777777" w:rsidTr="00E127DE">
      <w:trPr>
        <w:trHeight w:val="302"/>
      </w:trPr>
      <w:tc>
        <w:tcPr>
          <w:tcW w:w="812" w:type="pct"/>
          <w:vMerge/>
          <w:vAlign w:val="center"/>
        </w:tcPr>
        <w:p w14:paraId="55F9B9D3" w14:textId="6C3930E2" w:rsidR="00E127DE" w:rsidRPr="00606FF5" w:rsidRDefault="00E127DE" w:rsidP="00E127DE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E127DE" w:rsidRPr="00606FF5" w:rsidRDefault="00E127DE" w:rsidP="00E127DE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E127DE" w:rsidRPr="00E96D48" w:rsidRDefault="00E127DE" w:rsidP="00E127DE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78687BD5" w14:textId="0B632683" w:rsidR="00E127DE" w:rsidRPr="00E127DE" w:rsidRDefault="00E127DE" w:rsidP="00E127DE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E127DE">
            <w:rPr>
              <w:sz w:val="20"/>
              <w:szCs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FDDE7" w14:textId="77777777" w:rsidR="00E127DE" w:rsidRDefault="00E127D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536531">
    <w:abstractNumId w:val="4"/>
  </w:num>
  <w:num w:numId="2" w16cid:durableId="1212620546">
    <w:abstractNumId w:val="3"/>
  </w:num>
  <w:num w:numId="3" w16cid:durableId="849831135">
    <w:abstractNumId w:val="5"/>
  </w:num>
  <w:num w:numId="4" w16cid:durableId="119079663">
    <w:abstractNumId w:val="6"/>
  </w:num>
  <w:num w:numId="5" w16cid:durableId="1608849879">
    <w:abstractNumId w:val="2"/>
  </w:num>
  <w:num w:numId="6" w16cid:durableId="1175388614">
    <w:abstractNumId w:val="1"/>
  </w:num>
  <w:num w:numId="7" w16cid:durableId="2044206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969DE"/>
    <w:rsid w:val="000B4691"/>
    <w:rsid w:val="000C1315"/>
    <w:rsid w:val="000C3A62"/>
    <w:rsid w:val="000C4488"/>
    <w:rsid w:val="000C59DD"/>
    <w:rsid w:val="000D0489"/>
    <w:rsid w:val="000D129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36C7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D7DC1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352A"/>
    <w:rsid w:val="002C460A"/>
    <w:rsid w:val="002C4B53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6350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37A3B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B6685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27DE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2A0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1EF7"/>
    <w:rsid w:val="00F63176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276AE8-7F17-4CE4-B9A8-727A8AD76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4</cp:revision>
  <cp:lastPrinted>2019-04-17T09:26:00Z</cp:lastPrinted>
  <dcterms:created xsi:type="dcterms:W3CDTF">2025-08-07T14:19:00Z</dcterms:created>
  <dcterms:modified xsi:type="dcterms:W3CDTF">2025-08-21T09:41:00Z</dcterms:modified>
</cp:coreProperties>
</file>